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สำรอง)Revoice</w:t>
      </w:r>
      <w:r>
        <w:t xml:space="preserve"> </w:t>
      </w:r>
      <w:r>
        <w:t xml:space="preserve">ASR</w:t>
      </w:r>
      <w:r>
        <w:t xml:space="preserve"> </w:t>
      </w:r>
      <w:r>
        <w:t xml:space="preserve">แถลงสถานการณ์</w:t>
      </w:r>
      <w:r>
        <w:t xml:space="preserve"> </w:t>
      </w:r>
      <w:r>
        <w:t xml:space="preserve">COVID-19</w:t>
      </w:r>
      <w:r>
        <w:t xml:space="preserve"> </w:t>
      </w:r>
      <w:r>
        <w:t xml:space="preserve">(ศบค.)</w:t>
      </w:r>
      <w:r>
        <w:t xml:space="preserve"> </w:t>
      </w:r>
      <w:r>
        <w:t xml:space="preserve">25</w:t>
      </w:r>
      <w:r>
        <w:t xml:space="preserve"> </w:t>
      </w:r>
      <w:r>
        <w:t xml:space="preserve">มิ.ย.</w:t>
      </w:r>
      <w:r>
        <w:t xml:space="preserve"> </w:t>
      </w:r>
      <w:r>
        <w:t xml:space="preserve">2564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6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1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สวัสดีครับต้อนรับคุณผู้ชมทุกท่านนะครับเข้าสู่การแถลงข่าวของศูนย์บริหารสถานการณ์อุทกภัยจากทำเนียบรัฐบาลประจำวันที่ 3 พฤศจิกายน 2554 เป็นที่ 3 ของการตรวจประเทศประเทศเวียดนามเป็นอย่างไร สวัสดีค่ะพี่น้องประชาชนและสื่อมวลชนทุกท่านนะคะวันนี้ก็มาเริ่มที่สถานการณ์ประจำวันนะคะผู้ป่วยติดเชื้อรายใหม่วันนี้ 7679 รายเป็นผู้ที่รักษาหายกลับบ้านแล้ว 8483 รายนะคะแล้วก็ยังอยู่ในโรงพยาบาล 97000 55 รายโดยในจำนวนนี้เป็นผู้ป่วยหนัก 2250 รายงานวันที่ 16 อยู่ที่ๆควรจะต้องมีการปฏิบัติตามมาตรการอย่างเคร่งครัดนะคะเช่นเมื่อกลับถึงบ้านแล้วก็คงจะต้องรีบอาบน้ำให้เรียบร้อยนะคะก่อนที่จะไปทำกิจกรรมอื่นๆกับบุคคลในครอบครัวนะคะยังคงต้องอยู่ห่างนะคะล้างมือบ่อยๆนะคะและที่สำคัญก็ขอให้ปกครองนะคะสังเกตอาการทางเดินหายใจทางเดินหายใจในเด็กที่โรงเรียนเช่นถ้ามีไอมีน้ำมูกนะคะ ขณะนี้เนี่ยได้รับการรักษาแล้วนะคะที่สถาบันสุขภาพเด็กแห่งชาติมหาราชินีและผลก็พบว่าอาการดังกล่าวไม่ได้เกิดจากภาวะกล้ามเนื้อหัวใจอักเสบตามที่เป็นข่าวนะคะทั้งนี้เนี่ยเด็กรายนี้ที่ได้รับการรักษานี้อาการดีขึ้นแล้วนะคะแล้วก็ต้องขอย้ำว่าวัคซีนที่ได้มีการนำมาใช้ในประเทศไทยทุกตัวมีความปลอดภัยก็ไม่รับรองจากองค์การอนามัยโลก ค่ะแล้วกลับมาดูสถานการณ์นักท่องเที่ยวแล้วก็ผู้เดินทางที่เข้าประเทศไทยนะคะหลังจากที่มีการประกาศใช้พรบฉบับที่ 37 ที่ผ่านมานะคะวันนี้เป็นวันที่ 3 แล้วนะคะยอดผู้เดินทางเข้าประเทศจากท่าอากาศยานสุวรรณภูมิเมื่อวานนี้เข้ามาทั้งหมด 2013 รายค่ะโดยที่ใน 2013 รายนี้เนี่ยเข้าระบบ การไม่กักตัวนะคะหรือว่าฉันโก 1769 รายเข้าระบบแซนบ๊อก 79 รายและเข้าระบบที่มีการกักกัน 165 รายโดยแบ่งเป็นเข้าระบบการจัดการ 7 วัน 64 รายเข้าระบบการกักกัน 10 วันอีก 101 รายนะคะรวมผู้เดินทางที่เข้าประเทศไทยตั้งแต่วันที่ 1 ที่ผ่านมาทั้งสิ้น 4,000 บาทไว้ 10 ไรนะคะแรกของประเทศที่เข้ามาในราชอาณาจักร รายยะลาและสระบุรีจังหวัดละ 2 รายนะคะและมีจังหวัดละ 1 รายได้แก่กาญจนบุรีปราจีนบุรีจันทบุรีสมุทรสาครสุพรรณบุรีปัตตานีนครสวรรค์และชลบุรีซึ่งรายงานผู้ที่อายุน้อยที่สุดสำหรับวันนี้ 29 ปีค่ะสูงสุดคือ 92 ปีระยะเวลาในการนอนโรงพยาบาลนะคะโดย สูงสุดอยู่ที่ 31 วันค่ะ ในส่วนของการรายงาน ดูการแถลงข่าวศูนย์บริหาร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สำรอง)Revoice ASR แถลงสถานการณ์ COVID-19 (ศบค.) 25 มิ.ย. 2564</dc:title>
  <dc:creator/>
  <cp:keywords/>
  <dcterms:created xsi:type="dcterms:W3CDTF">2022-09-06T03:24:42Z</dcterms:created>
  <dcterms:modified xsi:type="dcterms:W3CDTF">2022-09-06T03:24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6 กันยายน 2565 เวลา 09.10 น.</vt:lpwstr>
  </property>
  <property fmtid="{D5CDD505-2E9C-101B-9397-08002B2CF9AE}" pid="3" name="subtitle">
    <vt:lpwstr/>
  </property>
</Properties>
</file>